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9EFB1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55F6">
        <w:rPr>
          <w:rFonts w:ascii="Times New Roman" w:hAnsi="Times New Roman" w:cs="Times New Roman"/>
          <w:b/>
          <w:sz w:val="24"/>
          <w:szCs w:val="24"/>
        </w:rPr>
        <w:t>DER</w:t>
      </w:r>
      <w:r w:rsidR="00362594" w:rsidRPr="000E55F6">
        <w:rPr>
          <w:rFonts w:ascii="Times New Roman" w:hAnsi="Times New Roman" w:cs="Times New Roman"/>
          <w:b/>
          <w:sz w:val="24"/>
          <w:szCs w:val="24"/>
        </w:rPr>
        <w:t>S</w:t>
      </w:r>
      <w:r w:rsidRPr="000E55F6">
        <w:rPr>
          <w:rFonts w:ascii="Times New Roman" w:hAnsi="Times New Roman" w:cs="Times New Roman"/>
          <w:b/>
          <w:sz w:val="24"/>
          <w:szCs w:val="24"/>
        </w:rPr>
        <w:t xml:space="preserve"> İZLENC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10"/>
        <w:gridCol w:w="6150"/>
      </w:tblGrid>
      <w:tr w:rsidR="00934EC0" w:rsidRPr="000E55F6" w14:paraId="5867CF3B" w14:textId="77777777" w:rsidTr="008D5833">
        <w:tc>
          <w:tcPr>
            <w:tcW w:w="2910" w:type="dxa"/>
          </w:tcPr>
          <w:p w14:paraId="6D3D3ED4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6150" w:type="dxa"/>
          </w:tcPr>
          <w:p w14:paraId="61A02993" w14:textId="77777777" w:rsidR="00934EC0" w:rsidRPr="00773D59" w:rsidRDefault="00C63ECB" w:rsidP="008D5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Maddeler Bilgisi</w:t>
            </w:r>
            <w:r w:rsidR="000E55F6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1A30A8" w:rsidRPr="000E55F6" w14:paraId="325932E0" w14:textId="77777777" w:rsidTr="008D5833">
        <w:tc>
          <w:tcPr>
            <w:tcW w:w="2910" w:type="dxa"/>
          </w:tcPr>
          <w:p w14:paraId="029071DB" w14:textId="7870704A" w:rsidR="001A30A8" w:rsidRPr="00773D59" w:rsidRDefault="001A30A8" w:rsidP="001A30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Kredisi</w:t>
            </w:r>
          </w:p>
        </w:tc>
        <w:tc>
          <w:tcPr>
            <w:tcW w:w="6150" w:type="dxa"/>
          </w:tcPr>
          <w:p w14:paraId="7A6C933B" w14:textId="22E6D094" w:rsidR="001A30A8" w:rsidRPr="00773D59" w:rsidRDefault="001A30A8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2 (2 saat Teorik)</w:t>
            </w:r>
          </w:p>
        </w:tc>
      </w:tr>
      <w:tr w:rsidR="00934EC0" w:rsidRPr="000E55F6" w14:paraId="7BF42324" w14:textId="77777777" w:rsidTr="008D5833">
        <w:tc>
          <w:tcPr>
            <w:tcW w:w="2910" w:type="dxa"/>
          </w:tcPr>
          <w:p w14:paraId="2185FAAE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KTS'si</w:t>
            </w:r>
          </w:p>
        </w:tc>
        <w:tc>
          <w:tcPr>
            <w:tcW w:w="6150" w:type="dxa"/>
          </w:tcPr>
          <w:p w14:paraId="2BEE9C6F" w14:textId="77777777" w:rsidR="00934EC0" w:rsidRPr="00773D59" w:rsidRDefault="000E55F6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34EC0" w:rsidRPr="000E55F6" w14:paraId="36FAB6B5" w14:textId="77777777" w:rsidTr="008D5833">
        <w:tc>
          <w:tcPr>
            <w:tcW w:w="2910" w:type="dxa"/>
          </w:tcPr>
          <w:p w14:paraId="5FF50D9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Yürütücüsü</w:t>
            </w:r>
          </w:p>
        </w:tc>
        <w:tc>
          <w:tcPr>
            <w:tcW w:w="6150" w:type="dxa"/>
          </w:tcPr>
          <w:p w14:paraId="57176140" w14:textId="196A8CFC" w:rsidR="00934EC0" w:rsidRPr="00773D59" w:rsidRDefault="006142C2" w:rsidP="006142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oç.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716080" w:rsidRPr="00773D59">
              <w:rPr>
                <w:rFonts w:ascii="Times New Roman" w:hAnsi="Times New Roman" w:cs="Times New Roman"/>
                <w:sz w:val="20"/>
                <w:szCs w:val="20"/>
              </w:rPr>
              <w:t>M. Emrah POLAT</w:t>
            </w:r>
          </w:p>
        </w:tc>
      </w:tr>
      <w:tr w:rsidR="00934EC0" w:rsidRPr="000E55F6" w14:paraId="4D51A15E" w14:textId="77777777" w:rsidTr="008D5833">
        <w:tc>
          <w:tcPr>
            <w:tcW w:w="2910" w:type="dxa"/>
          </w:tcPr>
          <w:p w14:paraId="4B400B2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Gün ve Saati</w:t>
            </w:r>
          </w:p>
        </w:tc>
        <w:tc>
          <w:tcPr>
            <w:tcW w:w="6150" w:type="dxa"/>
          </w:tcPr>
          <w:p w14:paraId="72F8C95B" w14:textId="77777777" w:rsidR="00934EC0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Çarşamba</w:t>
            </w:r>
            <w:r w:rsidR="00543D6A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1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34EC0" w:rsidRPr="000E55F6" w14:paraId="364C7425" w14:textId="77777777" w:rsidTr="008D5833">
        <w:tc>
          <w:tcPr>
            <w:tcW w:w="2910" w:type="dxa"/>
          </w:tcPr>
          <w:p w14:paraId="4FA86FFC" w14:textId="77777777" w:rsidR="00934EC0" w:rsidRPr="00773D59" w:rsidRDefault="00E736C2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 Görüşme</w:t>
            </w:r>
            <w:r w:rsidR="00934EC0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ün ve Saatleri</w:t>
            </w:r>
          </w:p>
        </w:tc>
        <w:tc>
          <w:tcPr>
            <w:tcW w:w="6150" w:type="dxa"/>
          </w:tcPr>
          <w:p w14:paraId="0BDCF26A" w14:textId="2BFEE2B7" w:rsidR="00934EC0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Çarşamba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r w:rsidR="001A30A8" w:rsidRPr="00773D5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214C7C" w:rsidRPr="00773D59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1A30A8" w:rsidRPr="00773D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</w:tr>
      <w:tr w:rsidR="00C1423C" w:rsidRPr="000E55F6" w14:paraId="6D431B7C" w14:textId="77777777" w:rsidTr="008D5833">
        <w:tc>
          <w:tcPr>
            <w:tcW w:w="2910" w:type="dxa"/>
          </w:tcPr>
          <w:p w14:paraId="2E108CA7" w14:textId="77777777" w:rsidR="00C1423C" w:rsidRPr="00773D59" w:rsidRDefault="00C1423C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İletişim Bilgileri</w:t>
            </w:r>
          </w:p>
        </w:tc>
        <w:tc>
          <w:tcPr>
            <w:tcW w:w="6150" w:type="dxa"/>
          </w:tcPr>
          <w:p w14:paraId="04E857A8" w14:textId="1CE5B68E" w:rsidR="00716080" w:rsidRPr="00773D59" w:rsidRDefault="002836E3" w:rsidP="0071608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716080" w:rsidRPr="00773D59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drmpolat@harran.edu.tr</w:t>
              </w:r>
            </w:hyperlink>
          </w:p>
          <w:p w14:paraId="4BF0BB02" w14:textId="104422BD" w:rsidR="00C1423C" w:rsidRPr="00773D59" w:rsidRDefault="00716080" w:rsidP="0071608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1423C" w:rsidRPr="00773D59">
              <w:rPr>
                <w:rFonts w:ascii="Times New Roman" w:hAnsi="Times New Roman" w:cs="Times New Roman"/>
                <w:sz w:val="20"/>
                <w:szCs w:val="20"/>
              </w:rPr>
              <w:t>414.31830</w:t>
            </w:r>
            <w:r w:rsidR="006007CD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1423C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34EC0" w:rsidRPr="000E55F6" w14:paraId="1CB65E22" w14:textId="77777777" w:rsidTr="008D5833">
        <w:tc>
          <w:tcPr>
            <w:tcW w:w="2910" w:type="dxa"/>
          </w:tcPr>
          <w:p w14:paraId="42824322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ğretim Yöntemi ve Ders Hazırlık</w:t>
            </w:r>
          </w:p>
        </w:tc>
        <w:tc>
          <w:tcPr>
            <w:tcW w:w="6150" w:type="dxa"/>
          </w:tcPr>
          <w:p w14:paraId="1A563629" w14:textId="0F8058E9" w:rsidR="002B01F6" w:rsidRPr="00773D59" w:rsidRDefault="00C674EC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Uzaktan Eğitim (Online).</w:t>
            </w:r>
            <w:r w:rsidR="002B01F6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Konu anl</w:t>
            </w:r>
            <w:bookmarkStart w:id="0" w:name="_GoBack"/>
            <w:bookmarkEnd w:id="0"/>
            <w:r w:rsidR="002B01F6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atım,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Soru-yanıt.</w:t>
            </w:r>
          </w:p>
          <w:p w14:paraId="78688F51" w14:textId="77777777" w:rsidR="002B01F6" w:rsidRPr="00773D59" w:rsidRDefault="002B01F6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F211E" w14:textId="77777777" w:rsidR="00934EC0" w:rsidRPr="00773D59" w:rsidRDefault="002B01F6" w:rsidP="008C23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Derse hazırlık aşamasında, öğrenciler ders kaynaklarından her haftanın konusunu derse gelmeden önce inceleyerek gelecekler. </w:t>
            </w:r>
          </w:p>
        </w:tc>
      </w:tr>
      <w:tr w:rsidR="00864D58" w:rsidRPr="000E55F6" w14:paraId="50E2A700" w14:textId="77777777" w:rsidTr="008D5833">
        <w:tc>
          <w:tcPr>
            <w:tcW w:w="2910" w:type="dxa"/>
          </w:tcPr>
          <w:p w14:paraId="1B45F6D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150" w:type="dxa"/>
          </w:tcPr>
          <w:p w14:paraId="661BBB05" w14:textId="77777777" w:rsidR="00864D58" w:rsidRPr="00773D59" w:rsidRDefault="000E55F6" w:rsidP="00B612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Protetik diş tedavilerinde kullanılan materyallerin içerikleri, özellikleri, kullanım şekilleri ve materyallerdeki yeni gelişmeleri öğretmektir.</w:t>
            </w:r>
          </w:p>
        </w:tc>
      </w:tr>
      <w:tr w:rsidR="00864D58" w:rsidRPr="000E55F6" w14:paraId="311D9B74" w14:textId="77777777" w:rsidTr="008D5833">
        <w:tc>
          <w:tcPr>
            <w:tcW w:w="2910" w:type="dxa"/>
          </w:tcPr>
          <w:p w14:paraId="222D925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Öğrenme Çıktıları</w:t>
            </w:r>
          </w:p>
        </w:tc>
        <w:tc>
          <w:tcPr>
            <w:tcW w:w="6150" w:type="dxa"/>
          </w:tcPr>
          <w:p w14:paraId="49536680" w14:textId="77777777" w:rsidR="008C2314" w:rsidRPr="00773D59" w:rsidRDefault="008C2314" w:rsidP="003B53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Bu dersin sonunda öğrenci; </w:t>
            </w:r>
          </w:p>
          <w:p w14:paraId="1F900901" w14:textId="77777777" w:rsidR="000E55F6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1. Protetik diş tedavisinde kullanılan materyalleri tanıyabilir.</w:t>
            </w:r>
          </w:p>
          <w:p w14:paraId="73B6304B" w14:textId="77777777" w:rsidR="000E55F6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2. Kullanılan materyallerin özellikleri bilir. </w:t>
            </w:r>
          </w:p>
          <w:p w14:paraId="2F67B1A5" w14:textId="77777777" w:rsidR="000E55F6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3. Yapacağı uygulamaya en uygun materyali seçebilir.</w:t>
            </w:r>
          </w:p>
          <w:p w14:paraId="3816DF48" w14:textId="77777777" w:rsidR="000E55F6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4. Materyalin nasıl uygulanabileceğini bilir. </w:t>
            </w:r>
          </w:p>
          <w:p w14:paraId="6080ACEA" w14:textId="77777777" w:rsidR="000E55F6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5. Materyalden en iyi performansı nasıl alabileceğini bilir.</w:t>
            </w:r>
          </w:p>
          <w:p w14:paraId="43766C18" w14:textId="77777777" w:rsidR="00864D58" w:rsidRPr="00773D59" w:rsidRDefault="000E55F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6. Yeni geliştirilen materyalleri bilir ve ihtiyaç duyduğunda seçip uygulayabilir.</w:t>
            </w:r>
          </w:p>
        </w:tc>
      </w:tr>
      <w:tr w:rsidR="00864D58" w:rsidRPr="000E55F6" w14:paraId="14FE80B1" w14:textId="77777777" w:rsidTr="008D5833">
        <w:tc>
          <w:tcPr>
            <w:tcW w:w="2910" w:type="dxa"/>
          </w:tcPr>
          <w:p w14:paraId="57E1769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F8FB40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FA78B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1F4D36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5FCE1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E7346B8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6CB1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D0052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A62783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AAC8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C8532F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82C3D8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Haftalık Ders Konuları</w:t>
            </w:r>
          </w:p>
        </w:tc>
        <w:tc>
          <w:tcPr>
            <w:tcW w:w="6150" w:type="dxa"/>
          </w:tcPr>
          <w:p w14:paraId="1440CC25" w14:textId="168EE97D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olimer ve Polimerizasyon, Akrilik reçineler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14E45D18" w14:textId="0E14D46E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ide Plağı Olarak Kullanılan Maddeler, Tamir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17D4174C" w14:textId="62936F40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lining ve rebasing materyalleri, Ölçü Maddeleri Sınıflandırılması ve Özellik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3E8E6D37" w14:textId="68CDD788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önüşebilen ve Dönüşemeyen Hidrokolloidler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7900B011" w14:textId="12FDD5A0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rmoplastik Ölçü Maddeleri, Çinkooksitojenol Esaslı Ölçü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2A6F7B41" w14:textId="258F2627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lastomerik Ölçü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316F9DAD" w14:textId="38DCD645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u 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üzenleyiciler, Yapay</w:t>
            </w: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diş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2200BE75" w14:textId="39A8B3C9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çici kuron köprü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1197425C" w14:textId="39A2A7AE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imanlar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5D5E0120" w14:textId="2DD7029B" w:rsidR="00C674EC" w:rsidRPr="00773D59" w:rsidRDefault="00C674EC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Simanlar </w:t>
            </w: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72D96B35" w14:textId="05855220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orselenler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19F2BB67" w14:textId="7AB6B987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mplant Materyal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100C2EAB" w14:textId="2B0B3D3D" w:rsidR="008C2314" w:rsidRPr="00773D59" w:rsidRDefault="000E55F6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olimerik kuron köprü faset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752B3278" w14:textId="02B0514C" w:rsidR="001A30A8" w:rsidRPr="00773D59" w:rsidRDefault="000E55F6" w:rsidP="001A30A8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uplikasyon maddeleri</w:t>
            </w:r>
            <w:r w:rsidR="00C674EC" w:rsidRPr="00773D5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(Uzaktan Eğitim)</w:t>
            </w:r>
          </w:p>
          <w:p w14:paraId="3E671E34" w14:textId="6CB84B3C" w:rsidR="001A30A8" w:rsidRPr="00773D59" w:rsidRDefault="001A30A8" w:rsidP="001A30A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4D58" w:rsidRPr="000E55F6" w14:paraId="7B790297" w14:textId="77777777" w:rsidTr="008D5833">
        <w:tc>
          <w:tcPr>
            <w:tcW w:w="2910" w:type="dxa"/>
          </w:tcPr>
          <w:p w14:paraId="029BCAF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DC51B5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DB70E1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2A429EC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EE92AF6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lçme-Değerlendirme</w:t>
            </w:r>
          </w:p>
        </w:tc>
        <w:tc>
          <w:tcPr>
            <w:tcW w:w="6150" w:type="dxa"/>
          </w:tcPr>
          <w:p w14:paraId="1A73CE2C" w14:textId="01789F15" w:rsidR="00154961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Bu ders kapsamında 1 (bir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Ara Sınav ve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1 (bir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Yarıyıl Sonu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Sınav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yapılacaktır. Her bir değerlendirme kriterinin başarı puanına etkisi yüzdelik olarak aşağıda verilmiştir.</w:t>
            </w:r>
          </w:p>
          <w:p w14:paraId="67B93371" w14:textId="77777777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 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 %</w:t>
            </w:r>
          </w:p>
          <w:p w14:paraId="46F75E80" w14:textId="77777777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arıyılsonu Sınav:    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0 % </w:t>
            </w:r>
          </w:p>
          <w:p w14:paraId="1AF13649" w14:textId="77777777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 Tarih ve Saati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Birim tarafından ilan edilecek tarih ve saatlerde</w:t>
            </w:r>
          </w:p>
          <w:p w14:paraId="32BC4392" w14:textId="77777777" w:rsidR="00864D58" w:rsidRPr="00773D59" w:rsidRDefault="00C63ECB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arıyılsonu</w:t>
            </w:r>
            <w:r w:rsidR="00864D58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ınav Tarih ve Saati: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Birim tarafından ilan edilecek tarih ve saatlerde</w:t>
            </w:r>
          </w:p>
        </w:tc>
      </w:tr>
      <w:tr w:rsidR="00864D58" w:rsidRPr="000E55F6" w14:paraId="7D2B3371" w14:textId="77777777" w:rsidTr="008D5833">
        <w:tc>
          <w:tcPr>
            <w:tcW w:w="2910" w:type="dxa"/>
          </w:tcPr>
          <w:p w14:paraId="6C6550C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Kaynaklar</w:t>
            </w:r>
          </w:p>
        </w:tc>
        <w:tc>
          <w:tcPr>
            <w:tcW w:w="6150" w:type="dxa"/>
          </w:tcPr>
          <w:sdt>
            <w:sdtPr>
              <w:rPr>
                <w:sz w:val="20"/>
                <w:szCs w:val="20"/>
              </w:rPr>
              <w:id w:val="523509354"/>
              <w:bibliography/>
            </w:sdtPr>
            <w:sdtEndPr/>
            <w:sdtContent>
              <w:p w14:paraId="05D951FE" w14:textId="77777777" w:rsidR="00864D58" w:rsidRPr="00773D59" w:rsidRDefault="000E55F6" w:rsidP="00864D58">
                <w:pPr>
                  <w:pStyle w:val="Kaynaka"/>
                  <w:rPr>
                    <w:sz w:val="20"/>
                    <w:szCs w:val="20"/>
                  </w:rPr>
                </w:pPr>
                <w:r w:rsidRPr="00773D59">
                  <w:rPr>
                    <w:sz w:val="20"/>
                    <w:szCs w:val="20"/>
                  </w:rPr>
                  <w:t xml:space="preserve">Can G, Ersoy A.E, Aksu M.L.(2014). </w:t>
                </w:r>
                <w:r w:rsidRPr="00773D59">
                  <w:rPr>
                    <w:i/>
                    <w:sz w:val="20"/>
                    <w:szCs w:val="20"/>
                  </w:rPr>
                  <w:t>Diş hekimliğinde Maddeler Bilgisi.</w:t>
                </w:r>
                <w:r w:rsidRPr="00773D59">
                  <w:rPr>
                    <w:sz w:val="20"/>
                    <w:szCs w:val="20"/>
                  </w:rPr>
                  <w:t xml:space="preserve"> Ankara:Yurtmim yayıncılık.</w:t>
                </w:r>
              </w:p>
            </w:sdtContent>
          </w:sdt>
        </w:tc>
      </w:tr>
    </w:tbl>
    <w:p w14:paraId="7D6182C3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E277D7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1C3678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90"/>
        <w:gridCol w:w="590"/>
        <w:gridCol w:w="590"/>
        <w:gridCol w:w="590"/>
        <w:gridCol w:w="590"/>
        <w:gridCol w:w="590"/>
      </w:tblGrid>
      <w:tr w:rsidR="008C2314" w:rsidRPr="000E55F6" w14:paraId="382AFB84" w14:textId="77777777" w:rsidTr="00A47EA7">
        <w:trPr>
          <w:trHeight w:val="629"/>
          <w:jc w:val="center"/>
        </w:trPr>
        <w:tc>
          <w:tcPr>
            <w:tcW w:w="0" w:type="auto"/>
            <w:vAlign w:val="center"/>
          </w:tcPr>
          <w:p w14:paraId="74625861" w14:textId="77777777" w:rsidR="008C2314" w:rsidRPr="000E55F6" w:rsidRDefault="008C2314" w:rsidP="000223A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15"/>
            <w:vAlign w:val="center"/>
          </w:tcPr>
          <w:p w14:paraId="7BE589AE" w14:textId="77777777" w:rsidR="008C2314" w:rsidRPr="000E55F6" w:rsidRDefault="008C2314" w:rsidP="000223A8">
            <w:pPr>
              <w:spacing w:before="4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ROGRAM ÖĞRENME ÇIKTILARI İLE</w:t>
            </w:r>
          </w:p>
          <w:p w14:paraId="2FDFCF93" w14:textId="77777777" w:rsidR="008C2314" w:rsidRPr="000E55F6" w:rsidRDefault="008C2314" w:rsidP="000223A8">
            <w:pPr>
              <w:spacing w:before="4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DERS ÖĞRENİM ÇIKTILARI İLİŞKİSİ TABLOSU</w:t>
            </w:r>
          </w:p>
        </w:tc>
      </w:tr>
      <w:tr w:rsidR="008C2314" w:rsidRPr="000E55F6" w14:paraId="294708F4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63FFCADF" w14:textId="77777777" w:rsidR="008C2314" w:rsidRPr="000E55F6" w:rsidRDefault="008C2314" w:rsidP="000223A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716B7A2" w14:textId="77777777" w:rsidR="008C2314" w:rsidRPr="000E55F6" w:rsidRDefault="008C2314" w:rsidP="000223A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D8FADE5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</w:t>
            </w:r>
          </w:p>
        </w:tc>
        <w:tc>
          <w:tcPr>
            <w:tcW w:w="0" w:type="auto"/>
            <w:vAlign w:val="center"/>
          </w:tcPr>
          <w:p w14:paraId="3C0F278C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2</w:t>
            </w:r>
          </w:p>
        </w:tc>
        <w:tc>
          <w:tcPr>
            <w:tcW w:w="0" w:type="auto"/>
            <w:vAlign w:val="center"/>
          </w:tcPr>
          <w:p w14:paraId="2C6CFB5B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3</w:t>
            </w:r>
          </w:p>
        </w:tc>
        <w:tc>
          <w:tcPr>
            <w:tcW w:w="0" w:type="auto"/>
            <w:vAlign w:val="center"/>
          </w:tcPr>
          <w:p w14:paraId="6BF38F33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4</w:t>
            </w:r>
          </w:p>
        </w:tc>
        <w:tc>
          <w:tcPr>
            <w:tcW w:w="0" w:type="auto"/>
            <w:vAlign w:val="center"/>
          </w:tcPr>
          <w:p w14:paraId="79C979C1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5</w:t>
            </w:r>
          </w:p>
        </w:tc>
        <w:tc>
          <w:tcPr>
            <w:tcW w:w="0" w:type="auto"/>
            <w:vAlign w:val="center"/>
          </w:tcPr>
          <w:p w14:paraId="4150E669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6</w:t>
            </w:r>
          </w:p>
        </w:tc>
        <w:tc>
          <w:tcPr>
            <w:tcW w:w="0" w:type="auto"/>
            <w:vAlign w:val="center"/>
          </w:tcPr>
          <w:p w14:paraId="57A42961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7</w:t>
            </w:r>
          </w:p>
        </w:tc>
        <w:tc>
          <w:tcPr>
            <w:tcW w:w="0" w:type="auto"/>
            <w:vAlign w:val="center"/>
          </w:tcPr>
          <w:p w14:paraId="4FD442E8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8</w:t>
            </w:r>
          </w:p>
        </w:tc>
        <w:tc>
          <w:tcPr>
            <w:tcW w:w="0" w:type="auto"/>
            <w:vAlign w:val="center"/>
          </w:tcPr>
          <w:p w14:paraId="1D17A1DD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9</w:t>
            </w:r>
          </w:p>
        </w:tc>
        <w:tc>
          <w:tcPr>
            <w:tcW w:w="0" w:type="auto"/>
            <w:vAlign w:val="center"/>
          </w:tcPr>
          <w:p w14:paraId="2EA95E1F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0</w:t>
            </w:r>
          </w:p>
        </w:tc>
        <w:tc>
          <w:tcPr>
            <w:tcW w:w="0" w:type="auto"/>
            <w:vAlign w:val="center"/>
          </w:tcPr>
          <w:p w14:paraId="328CA600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1</w:t>
            </w:r>
          </w:p>
        </w:tc>
        <w:tc>
          <w:tcPr>
            <w:tcW w:w="0" w:type="auto"/>
            <w:vAlign w:val="center"/>
          </w:tcPr>
          <w:p w14:paraId="58C92690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2</w:t>
            </w:r>
          </w:p>
        </w:tc>
        <w:tc>
          <w:tcPr>
            <w:tcW w:w="0" w:type="auto"/>
            <w:vAlign w:val="center"/>
          </w:tcPr>
          <w:p w14:paraId="37D956FA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3</w:t>
            </w:r>
          </w:p>
        </w:tc>
        <w:tc>
          <w:tcPr>
            <w:tcW w:w="0" w:type="auto"/>
            <w:vAlign w:val="center"/>
          </w:tcPr>
          <w:p w14:paraId="27EA878B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4</w:t>
            </w:r>
          </w:p>
        </w:tc>
        <w:tc>
          <w:tcPr>
            <w:tcW w:w="0" w:type="auto"/>
            <w:vAlign w:val="center"/>
          </w:tcPr>
          <w:p w14:paraId="6B5EA75A" w14:textId="77777777" w:rsidR="008C2314" w:rsidRPr="000E55F6" w:rsidRDefault="008C2314" w:rsidP="00B612DC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5</w:t>
            </w:r>
          </w:p>
        </w:tc>
      </w:tr>
      <w:tr w:rsidR="008C2314" w:rsidRPr="000E55F6" w14:paraId="220EAF46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252F49CA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1</w:t>
            </w:r>
          </w:p>
        </w:tc>
        <w:tc>
          <w:tcPr>
            <w:tcW w:w="0" w:type="auto"/>
            <w:vAlign w:val="center"/>
          </w:tcPr>
          <w:p w14:paraId="222E995C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70BE2321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4956987B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A248B51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70153BB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8F5F457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EAB8B6A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6104B3B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7A22FBA9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B1D6B72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2AFC15E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B99FB87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D5355B6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10C27FF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A67254C" w14:textId="77777777" w:rsidR="008C2314" w:rsidRPr="000E55F6" w:rsidRDefault="000E55F6" w:rsidP="00B612D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8C2314" w:rsidRPr="000E55F6" w14:paraId="0EE86BC7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2866E207" w14:textId="77777777" w:rsidR="008C2314" w:rsidRPr="000E55F6" w:rsidRDefault="008C2314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2</w:t>
            </w:r>
          </w:p>
        </w:tc>
        <w:tc>
          <w:tcPr>
            <w:tcW w:w="0" w:type="auto"/>
            <w:vAlign w:val="center"/>
          </w:tcPr>
          <w:p w14:paraId="0DF9F8F8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49D0EE14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6F4A40A4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E9EC972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CA2C33F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B2947DE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9B6CC6A" w14:textId="77777777" w:rsidR="008C2314" w:rsidRPr="000E55F6" w:rsidRDefault="000E55F6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4CCE444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435DAB71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7B86E45D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00F3CD95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2422821B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AE60965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60346E3" w14:textId="77777777" w:rsidR="008C2314" w:rsidRPr="000E55F6" w:rsidRDefault="00FB015D" w:rsidP="000223A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6C356DF" w14:textId="77777777" w:rsidR="008C2314" w:rsidRPr="000E55F6" w:rsidRDefault="00FB015D" w:rsidP="00B612D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FB015D" w:rsidRPr="000E55F6" w14:paraId="7BE6DEA9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057B5EB4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3</w:t>
            </w:r>
          </w:p>
        </w:tc>
        <w:tc>
          <w:tcPr>
            <w:tcW w:w="0" w:type="auto"/>
            <w:vAlign w:val="center"/>
          </w:tcPr>
          <w:p w14:paraId="68ECD5B6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60CF9B6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1789BB0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9D8B1A5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923BFF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B8822F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0B285CC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BC3A6B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0BDECE5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7D9F7523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95DB81F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4B6D799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1DD96A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CE867FE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AEA5C6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FB015D" w:rsidRPr="000E55F6" w14:paraId="0BA42143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62F8E909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4</w:t>
            </w:r>
          </w:p>
        </w:tc>
        <w:tc>
          <w:tcPr>
            <w:tcW w:w="0" w:type="auto"/>
            <w:vAlign w:val="center"/>
          </w:tcPr>
          <w:p w14:paraId="0210F0F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5EF9D0E8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30D03A9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F636E78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491C85C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7C0584C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908448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D391475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1D28F3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5CC179A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1B24FC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10AA6CAB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5178F85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3E9D263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C38D73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FB015D" w:rsidRPr="000E55F6" w14:paraId="594A5E10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329CAC21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5</w:t>
            </w:r>
          </w:p>
        </w:tc>
        <w:tc>
          <w:tcPr>
            <w:tcW w:w="0" w:type="auto"/>
            <w:vAlign w:val="center"/>
          </w:tcPr>
          <w:p w14:paraId="3F844EF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51D5756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0505C1F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8EE060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6E692AD4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39CF86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7F19AB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AC8895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1A4A817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3754788F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3EA1DBBE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6277E10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C010E6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F917F9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BD8DAB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FB015D" w:rsidRPr="000E55F6" w14:paraId="3DEC2C41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15077AA2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Ç6</w:t>
            </w:r>
          </w:p>
        </w:tc>
        <w:tc>
          <w:tcPr>
            <w:tcW w:w="0" w:type="auto"/>
            <w:vAlign w:val="center"/>
          </w:tcPr>
          <w:p w14:paraId="5AF8652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064C796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3ED968A3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5900C5B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7236E26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3E98D0C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78F2FA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B23D1B8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48312E3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21C72B4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70D341B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738BFE6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CABFD8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4D2AEA5B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26D80A0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FB015D" w:rsidRPr="000E55F6" w14:paraId="18E1B1C3" w14:textId="77777777" w:rsidTr="007C31AD">
        <w:trPr>
          <w:trHeight w:val="356"/>
          <w:jc w:val="center"/>
        </w:trPr>
        <w:tc>
          <w:tcPr>
            <w:tcW w:w="0" w:type="auto"/>
            <w:gridSpan w:val="16"/>
            <w:vAlign w:val="center"/>
          </w:tcPr>
          <w:p w14:paraId="286A80F3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ÖK: Öğrenme Çıktıları PÇ: Program Çıktıları</w:t>
            </w:r>
          </w:p>
        </w:tc>
      </w:tr>
      <w:tr w:rsidR="00FB015D" w:rsidRPr="000E55F6" w14:paraId="17A75632" w14:textId="77777777" w:rsidTr="00F15BBB">
        <w:trPr>
          <w:trHeight w:val="356"/>
          <w:jc w:val="center"/>
        </w:trPr>
        <w:tc>
          <w:tcPr>
            <w:tcW w:w="0" w:type="auto"/>
            <w:vAlign w:val="center"/>
          </w:tcPr>
          <w:p w14:paraId="256D4442" w14:textId="77777777" w:rsidR="00FB015D" w:rsidRPr="000E55F6" w:rsidRDefault="00FB015D" w:rsidP="000223A8">
            <w:pPr>
              <w:spacing w:after="100" w:line="176" w:lineRule="exact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Katkı</w:t>
            </w:r>
          </w:p>
          <w:p w14:paraId="6BE05737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Düzeyi</w:t>
            </w:r>
          </w:p>
        </w:tc>
        <w:tc>
          <w:tcPr>
            <w:tcW w:w="0" w:type="auto"/>
            <w:gridSpan w:val="3"/>
            <w:vAlign w:val="center"/>
          </w:tcPr>
          <w:p w14:paraId="187EBE83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1 Çok Düşük</w:t>
            </w:r>
          </w:p>
        </w:tc>
        <w:tc>
          <w:tcPr>
            <w:tcW w:w="0" w:type="auto"/>
            <w:gridSpan w:val="2"/>
            <w:vAlign w:val="center"/>
          </w:tcPr>
          <w:p w14:paraId="515F5FDC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2 Düşük</w:t>
            </w:r>
          </w:p>
        </w:tc>
        <w:tc>
          <w:tcPr>
            <w:tcW w:w="0" w:type="auto"/>
            <w:gridSpan w:val="3"/>
            <w:vAlign w:val="center"/>
          </w:tcPr>
          <w:p w14:paraId="52ED6492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3 Orta</w:t>
            </w:r>
          </w:p>
        </w:tc>
        <w:tc>
          <w:tcPr>
            <w:tcW w:w="0" w:type="auto"/>
            <w:gridSpan w:val="3"/>
            <w:vAlign w:val="center"/>
          </w:tcPr>
          <w:p w14:paraId="78381339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4 Yüksek</w:t>
            </w:r>
          </w:p>
        </w:tc>
        <w:tc>
          <w:tcPr>
            <w:tcW w:w="0" w:type="auto"/>
            <w:gridSpan w:val="4"/>
            <w:vAlign w:val="center"/>
          </w:tcPr>
          <w:p w14:paraId="1A4657E9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5 Çok Yüksek</w:t>
            </w:r>
          </w:p>
        </w:tc>
      </w:tr>
    </w:tbl>
    <w:p w14:paraId="09A279C2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3925C6CB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79481FE0" w14:textId="77777777" w:rsidR="00AD687A" w:rsidRPr="000E55F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0E55F6">
        <w:rPr>
          <w:rFonts w:ascii="Times New Roman" w:hAnsi="Times New Roman" w:cs="Times New Roman"/>
          <w:b/>
          <w:sz w:val="16"/>
          <w:szCs w:val="16"/>
        </w:rPr>
        <w:t>Program Çıktıları ve İlgili Dersin İlişkisi</w:t>
      </w:r>
    </w:p>
    <w:p w14:paraId="5EFBD52D" w14:textId="77777777" w:rsidR="00AD687A" w:rsidRPr="000E55F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90"/>
        <w:gridCol w:w="590"/>
        <w:gridCol w:w="590"/>
        <w:gridCol w:w="590"/>
        <w:gridCol w:w="590"/>
        <w:gridCol w:w="590"/>
      </w:tblGrid>
      <w:tr w:rsidR="00B612DC" w:rsidRPr="000E55F6" w14:paraId="5415E29C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7E2E0279" w14:textId="77777777" w:rsidR="00B612DC" w:rsidRPr="000E55F6" w:rsidRDefault="00B612DC" w:rsidP="000223A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621E813" w14:textId="77777777" w:rsidR="00B612DC" w:rsidRPr="000E55F6" w:rsidRDefault="00B612DC" w:rsidP="000223A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Ders</w:t>
            </w:r>
          </w:p>
        </w:tc>
        <w:tc>
          <w:tcPr>
            <w:tcW w:w="0" w:type="auto"/>
            <w:vAlign w:val="center"/>
          </w:tcPr>
          <w:p w14:paraId="1DD0EE28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</w:t>
            </w:r>
          </w:p>
        </w:tc>
        <w:tc>
          <w:tcPr>
            <w:tcW w:w="0" w:type="auto"/>
            <w:vAlign w:val="center"/>
          </w:tcPr>
          <w:p w14:paraId="734D326B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2</w:t>
            </w:r>
          </w:p>
        </w:tc>
        <w:tc>
          <w:tcPr>
            <w:tcW w:w="0" w:type="auto"/>
            <w:vAlign w:val="center"/>
          </w:tcPr>
          <w:p w14:paraId="7394346B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3</w:t>
            </w:r>
          </w:p>
        </w:tc>
        <w:tc>
          <w:tcPr>
            <w:tcW w:w="0" w:type="auto"/>
            <w:vAlign w:val="center"/>
          </w:tcPr>
          <w:p w14:paraId="17ABEF53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4</w:t>
            </w:r>
          </w:p>
        </w:tc>
        <w:tc>
          <w:tcPr>
            <w:tcW w:w="0" w:type="auto"/>
            <w:vAlign w:val="center"/>
          </w:tcPr>
          <w:p w14:paraId="3A08FFC5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5</w:t>
            </w:r>
          </w:p>
        </w:tc>
        <w:tc>
          <w:tcPr>
            <w:tcW w:w="0" w:type="auto"/>
            <w:vAlign w:val="center"/>
          </w:tcPr>
          <w:p w14:paraId="06490063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6</w:t>
            </w:r>
          </w:p>
        </w:tc>
        <w:tc>
          <w:tcPr>
            <w:tcW w:w="0" w:type="auto"/>
            <w:vAlign w:val="center"/>
          </w:tcPr>
          <w:p w14:paraId="39A084F2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7</w:t>
            </w:r>
          </w:p>
        </w:tc>
        <w:tc>
          <w:tcPr>
            <w:tcW w:w="0" w:type="auto"/>
            <w:vAlign w:val="center"/>
          </w:tcPr>
          <w:p w14:paraId="5E190D7B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8</w:t>
            </w:r>
          </w:p>
        </w:tc>
        <w:tc>
          <w:tcPr>
            <w:tcW w:w="0" w:type="auto"/>
            <w:vAlign w:val="center"/>
          </w:tcPr>
          <w:p w14:paraId="02271229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9</w:t>
            </w:r>
          </w:p>
        </w:tc>
        <w:tc>
          <w:tcPr>
            <w:tcW w:w="0" w:type="auto"/>
            <w:vAlign w:val="center"/>
          </w:tcPr>
          <w:p w14:paraId="2FF066A4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0</w:t>
            </w:r>
          </w:p>
        </w:tc>
        <w:tc>
          <w:tcPr>
            <w:tcW w:w="0" w:type="auto"/>
            <w:vAlign w:val="center"/>
          </w:tcPr>
          <w:p w14:paraId="349E80D1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1</w:t>
            </w:r>
          </w:p>
        </w:tc>
        <w:tc>
          <w:tcPr>
            <w:tcW w:w="0" w:type="auto"/>
            <w:vAlign w:val="center"/>
          </w:tcPr>
          <w:p w14:paraId="3FC0973C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2</w:t>
            </w:r>
          </w:p>
        </w:tc>
        <w:tc>
          <w:tcPr>
            <w:tcW w:w="0" w:type="auto"/>
            <w:vAlign w:val="center"/>
          </w:tcPr>
          <w:p w14:paraId="5A76B34F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3</w:t>
            </w:r>
          </w:p>
        </w:tc>
        <w:tc>
          <w:tcPr>
            <w:tcW w:w="0" w:type="auto"/>
            <w:vAlign w:val="center"/>
          </w:tcPr>
          <w:p w14:paraId="16C9C7BA" w14:textId="77777777" w:rsidR="00B612DC" w:rsidRPr="000E55F6" w:rsidRDefault="00B612DC" w:rsidP="000223A8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4</w:t>
            </w:r>
          </w:p>
        </w:tc>
        <w:tc>
          <w:tcPr>
            <w:tcW w:w="0" w:type="auto"/>
            <w:vAlign w:val="center"/>
          </w:tcPr>
          <w:p w14:paraId="55FFDEDF" w14:textId="77777777" w:rsidR="00B612DC" w:rsidRPr="000E55F6" w:rsidRDefault="00B612DC" w:rsidP="00B612DC">
            <w:pPr>
              <w:spacing w:before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b/>
                <w:sz w:val="16"/>
                <w:szCs w:val="16"/>
              </w:rPr>
              <w:t>PÇ15</w:t>
            </w:r>
          </w:p>
        </w:tc>
      </w:tr>
      <w:tr w:rsidR="00FB015D" w:rsidRPr="000E55F6" w14:paraId="3B9549CA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66A34D17" w14:textId="77777777" w:rsidR="00FB015D" w:rsidRPr="000E55F6" w:rsidRDefault="00FB015D" w:rsidP="000223A8">
            <w:pPr>
              <w:spacing w:before="10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E55F6">
              <w:rPr>
                <w:rFonts w:ascii="Times New Roman" w:hAnsi="Times New Roman" w:cs="Times New Roman"/>
                <w:sz w:val="16"/>
                <w:szCs w:val="16"/>
              </w:rPr>
              <w:t>Maddeler Bilgisi</w:t>
            </w:r>
          </w:p>
        </w:tc>
        <w:tc>
          <w:tcPr>
            <w:tcW w:w="0" w:type="auto"/>
            <w:vAlign w:val="center"/>
          </w:tcPr>
          <w:p w14:paraId="21D1641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14:paraId="78F8AB8D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vAlign w:val="center"/>
          </w:tcPr>
          <w:p w14:paraId="76DA3615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C59B931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922667E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7C2B383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536D63DB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69CBC66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5F467D9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6C40E504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14:paraId="109ECDF5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14:paraId="374FDB17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0D94C5D8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1F76A3B2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14:paraId="2572AE4B" w14:textId="77777777" w:rsidR="00FB015D" w:rsidRPr="000E55F6" w:rsidRDefault="00FB015D" w:rsidP="00B41B8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</w:tbl>
    <w:p w14:paraId="693C9C5A" w14:textId="77777777" w:rsidR="00AD687A" w:rsidRPr="000E55F6" w:rsidRDefault="00AD687A" w:rsidP="00AD687A">
      <w:pPr>
        <w:rPr>
          <w:rFonts w:ascii="Times New Roman" w:hAnsi="Times New Roman" w:cs="Times New Roman"/>
          <w:sz w:val="24"/>
          <w:szCs w:val="24"/>
        </w:rPr>
      </w:pPr>
    </w:p>
    <w:p w14:paraId="55471DF5" w14:textId="77777777" w:rsidR="00AD687A" w:rsidRPr="000E55F6" w:rsidRDefault="00AD687A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D687A" w:rsidRPr="000E55F6" w:rsidSect="008A769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87447" w14:textId="77777777" w:rsidR="002836E3" w:rsidRDefault="002836E3" w:rsidP="00362594">
      <w:pPr>
        <w:spacing w:line="240" w:lineRule="auto"/>
      </w:pPr>
      <w:r>
        <w:separator/>
      </w:r>
    </w:p>
  </w:endnote>
  <w:endnote w:type="continuationSeparator" w:id="0">
    <w:p w14:paraId="68D8AC48" w14:textId="77777777" w:rsidR="002836E3" w:rsidRDefault="002836E3" w:rsidP="003625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F1298" w14:textId="77777777" w:rsidR="002836E3" w:rsidRDefault="002836E3" w:rsidP="00362594">
      <w:pPr>
        <w:spacing w:line="240" w:lineRule="auto"/>
      </w:pPr>
      <w:r>
        <w:separator/>
      </w:r>
    </w:p>
  </w:footnote>
  <w:footnote w:type="continuationSeparator" w:id="0">
    <w:p w14:paraId="5F132B85" w14:textId="77777777" w:rsidR="002836E3" w:rsidRDefault="002836E3" w:rsidP="003625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40A43"/>
    <w:multiLevelType w:val="hybridMultilevel"/>
    <w:tmpl w:val="3F7E5180"/>
    <w:lvl w:ilvl="0" w:tplc="634A97E8">
      <w:start w:val="1"/>
      <w:numFmt w:val="decimal"/>
      <w:lvlText w:val="%1. Hafta: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2NDUxMjcwMjJW0lEKTi0uzszPAykwrgUAFL9veSwAAAA="/>
  </w:docVars>
  <w:rsids>
    <w:rsidRoot w:val="00934EC0"/>
    <w:rsid w:val="00037EA1"/>
    <w:rsid w:val="000728C6"/>
    <w:rsid w:val="00093EB3"/>
    <w:rsid w:val="000E55F6"/>
    <w:rsid w:val="00154961"/>
    <w:rsid w:val="001A30A8"/>
    <w:rsid w:val="001E4683"/>
    <w:rsid w:val="00214C7C"/>
    <w:rsid w:val="00273248"/>
    <w:rsid w:val="002836E3"/>
    <w:rsid w:val="002B01F6"/>
    <w:rsid w:val="002B2F4D"/>
    <w:rsid w:val="00362594"/>
    <w:rsid w:val="003B53ED"/>
    <w:rsid w:val="004C55F2"/>
    <w:rsid w:val="00543D6A"/>
    <w:rsid w:val="005B4600"/>
    <w:rsid w:val="006007CD"/>
    <w:rsid w:val="006142C2"/>
    <w:rsid w:val="00621D30"/>
    <w:rsid w:val="00624718"/>
    <w:rsid w:val="0068667C"/>
    <w:rsid w:val="006C09CE"/>
    <w:rsid w:val="006F34A8"/>
    <w:rsid w:val="00716080"/>
    <w:rsid w:val="00773D59"/>
    <w:rsid w:val="00782D9B"/>
    <w:rsid w:val="007C0B12"/>
    <w:rsid w:val="00864D58"/>
    <w:rsid w:val="008650BC"/>
    <w:rsid w:val="008A7693"/>
    <w:rsid w:val="008C2314"/>
    <w:rsid w:val="008D5833"/>
    <w:rsid w:val="00934EC0"/>
    <w:rsid w:val="00A32D59"/>
    <w:rsid w:val="00AA6881"/>
    <w:rsid w:val="00AB485B"/>
    <w:rsid w:val="00AD687A"/>
    <w:rsid w:val="00B612DC"/>
    <w:rsid w:val="00B77790"/>
    <w:rsid w:val="00BF0733"/>
    <w:rsid w:val="00C1423C"/>
    <w:rsid w:val="00C54991"/>
    <w:rsid w:val="00C63ECB"/>
    <w:rsid w:val="00C674EC"/>
    <w:rsid w:val="00C84145"/>
    <w:rsid w:val="00CA7669"/>
    <w:rsid w:val="00D75346"/>
    <w:rsid w:val="00DE04D7"/>
    <w:rsid w:val="00E23996"/>
    <w:rsid w:val="00E736C2"/>
    <w:rsid w:val="00FB015D"/>
    <w:rsid w:val="00FB4FD9"/>
    <w:rsid w:val="00FF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EBBEC"/>
  <w15:docId w15:val="{ADB0EE65-83AE-45CA-B3D7-E29CCEDC8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0B1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34EC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362594"/>
  </w:style>
  <w:style w:type="paragraph" w:styleId="AltBilgi">
    <w:name w:val="footer"/>
    <w:basedOn w:val="Normal"/>
    <w:link w:val="Al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62594"/>
  </w:style>
  <w:style w:type="paragraph" w:styleId="ListeParagraf">
    <w:name w:val="List Paragraph"/>
    <w:basedOn w:val="Normal"/>
    <w:uiPriority w:val="34"/>
    <w:qFormat/>
    <w:rsid w:val="008A769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rsid w:val="008D5833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1423C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1423C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007CD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160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mpolat@harran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DFC69-AEFD-4B49-AA3E-C4CECE82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n</dc:creator>
  <cp:lastModifiedBy>admin</cp:lastModifiedBy>
  <cp:revision>8</cp:revision>
  <dcterms:created xsi:type="dcterms:W3CDTF">2019-09-29T13:15:00Z</dcterms:created>
  <dcterms:modified xsi:type="dcterms:W3CDTF">2021-09-13T11:15:00Z</dcterms:modified>
</cp:coreProperties>
</file>